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6D8857" w14:textId="77777777" w:rsidR="002B1BB8" w:rsidRDefault="002B1BB8" w:rsidP="0066792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 3100</w:t>
      </w:r>
    </w:p>
    <w:p w14:paraId="6D14145F" w14:textId="67069D38" w:rsidR="002B1BB8" w:rsidRDefault="002B1BB8" w:rsidP="002B1BB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ckathon </w:t>
      </w:r>
      <w:r w:rsidR="00667925">
        <w:rPr>
          <w:rFonts w:ascii="Times New Roman" w:hAnsi="Times New Roman" w:cs="Times New Roman"/>
          <w:sz w:val="24"/>
          <w:szCs w:val="24"/>
        </w:rPr>
        <w:t>10</w:t>
      </w:r>
    </w:p>
    <w:p w14:paraId="365E6524" w14:textId="359207FB" w:rsidR="002B1BB8" w:rsidRDefault="002B1BB8" w:rsidP="002B1BB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eneral Directions: Please answer each question in a Word and submit it for grading. Each question is worth </w:t>
      </w:r>
      <w:r w:rsidR="00AF0890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 xml:space="preserve"> points.  </w:t>
      </w:r>
    </w:p>
    <w:p w14:paraId="6ED35983" w14:textId="03F00A23" w:rsidR="002B1BB8" w:rsidRDefault="002B1BB8" w:rsidP="002B1BB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is exercise, you will apply the concepts learned in this course to put a data table in third normal form and to create an entity-relationship diagram (ERD).</w:t>
      </w:r>
    </w:p>
    <w:p w14:paraId="2AC182F5" w14:textId="77777777" w:rsidR="00667925" w:rsidRDefault="00667925" w:rsidP="002B1BB8">
      <w:pPr>
        <w:rPr>
          <w:rFonts w:ascii="Times New Roman" w:hAnsi="Times New Roman" w:cs="Times New Roman"/>
          <w:sz w:val="24"/>
          <w:szCs w:val="24"/>
        </w:rPr>
      </w:pPr>
    </w:p>
    <w:p w14:paraId="3E10C3D8" w14:textId="0F64455E" w:rsidR="002B1BB8" w:rsidRDefault="002B1BB8" w:rsidP="002B1BB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 the data table below to answer Questions 1-4. </w:t>
      </w:r>
      <w:r w:rsidR="00667925">
        <w:rPr>
          <w:rFonts w:ascii="Times New Roman" w:hAnsi="Times New Roman" w:cs="Times New Roman"/>
          <w:sz w:val="24"/>
          <w:szCs w:val="24"/>
        </w:rPr>
        <w:t>Here are descriptions of each column in the table.</w:t>
      </w:r>
    </w:p>
    <w:p w14:paraId="14C5EB43" w14:textId="77777777" w:rsidR="00667925" w:rsidRDefault="00667925" w:rsidP="002B1BB8">
      <w:pPr>
        <w:rPr>
          <w:rFonts w:ascii="Times New Roman" w:hAnsi="Times New Roman" w:cs="Times New Roman"/>
          <w:sz w:val="24"/>
          <w:szCs w:val="24"/>
        </w:rPr>
      </w:pPr>
    </w:p>
    <w:p w14:paraId="74B160E9" w14:textId="28C5801C" w:rsidR="002B1BB8" w:rsidRDefault="002B1BB8" w:rsidP="002B1BB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 #: Purchase order number</w:t>
      </w:r>
    </w:p>
    <w:p w14:paraId="3BD0741C" w14:textId="6798AC10" w:rsidR="002B1BB8" w:rsidRDefault="002B1BB8" w:rsidP="002B1BB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 Date: Purchase order date</w:t>
      </w:r>
    </w:p>
    <w:p w14:paraId="670DC65D" w14:textId="6C0A11CF" w:rsidR="002B1BB8" w:rsidRDefault="002B1BB8" w:rsidP="002B1BB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ndor: Company that Tasty Catering is making a purchase from</w:t>
      </w:r>
    </w:p>
    <w:p w14:paraId="595A2B5B" w14:textId="312DC0A4" w:rsidR="00F94535" w:rsidRDefault="00F94535" w:rsidP="002B1BB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ndor Contact Number: Vendor’s phone number</w:t>
      </w:r>
    </w:p>
    <w:p w14:paraId="12392DD1" w14:textId="60863232" w:rsidR="002B1BB8" w:rsidRDefault="002B1BB8" w:rsidP="002B1BB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ip to Address: Tasty Catering’s shipping address</w:t>
      </w:r>
      <w:r w:rsidR="005C6F43">
        <w:rPr>
          <w:rFonts w:ascii="Times New Roman" w:hAnsi="Times New Roman" w:cs="Times New Roman"/>
          <w:sz w:val="24"/>
          <w:szCs w:val="24"/>
        </w:rPr>
        <w:t xml:space="preserve">. Tasty Catering only has one office location: </w:t>
      </w:r>
      <w:r w:rsidR="005C6F43" w:rsidRPr="005C6F43">
        <w:rPr>
          <w:rFonts w:ascii="Times New Roman" w:hAnsi="Times New Roman" w:cs="Times New Roman"/>
          <w:sz w:val="24"/>
          <w:szCs w:val="24"/>
        </w:rPr>
        <w:t>111 Crystal Lake, Kansas City, MO 64110</w:t>
      </w:r>
      <w:r w:rsidR="005C6F43">
        <w:rPr>
          <w:rFonts w:ascii="Times New Roman" w:hAnsi="Times New Roman" w:cs="Times New Roman"/>
          <w:sz w:val="24"/>
          <w:szCs w:val="24"/>
        </w:rPr>
        <w:t>.</w:t>
      </w:r>
    </w:p>
    <w:p w14:paraId="1143A146" w14:textId="6748227F" w:rsidR="002B1BB8" w:rsidRDefault="00667925" w:rsidP="002B1BB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ne: Line order number</w:t>
      </w:r>
    </w:p>
    <w:p w14:paraId="556043C4" w14:textId="420308CE" w:rsidR="00667925" w:rsidRDefault="00667925" w:rsidP="002B1BB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rt </w:t>
      </w:r>
      <w:r w:rsidR="001C0241">
        <w:rPr>
          <w:rFonts w:ascii="Times New Roman" w:hAnsi="Times New Roman" w:cs="Times New Roman"/>
          <w:sz w:val="24"/>
          <w:szCs w:val="24"/>
        </w:rPr>
        <w:t>#</w:t>
      </w:r>
      <w:r>
        <w:rPr>
          <w:rFonts w:ascii="Times New Roman" w:hAnsi="Times New Roman" w:cs="Times New Roman"/>
          <w:sz w:val="24"/>
          <w:szCs w:val="24"/>
        </w:rPr>
        <w:t>: Purchased item number</w:t>
      </w:r>
    </w:p>
    <w:p w14:paraId="35F5F3C4" w14:textId="5DF0A2C4" w:rsidR="00667925" w:rsidRDefault="00667925" w:rsidP="002B1BB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: Description of purchased item</w:t>
      </w:r>
    </w:p>
    <w:p w14:paraId="73A11F67" w14:textId="7699363C" w:rsidR="00667925" w:rsidRDefault="00667925" w:rsidP="002B1BB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ty: Quantity of purchased item</w:t>
      </w:r>
    </w:p>
    <w:p w14:paraId="6EC2958E" w14:textId="539B12D7" w:rsidR="00667925" w:rsidRDefault="00667925" w:rsidP="002B1BB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ce: Price of purchased item (for 1 quantity)</w:t>
      </w:r>
    </w:p>
    <w:p w14:paraId="7F2EA4D2" w14:textId="7F0EDE73" w:rsidR="00667925" w:rsidRDefault="00667925" w:rsidP="002B1BB8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ineTotal</w:t>
      </w:r>
      <w:proofErr w:type="spellEnd"/>
      <w:r>
        <w:rPr>
          <w:rFonts w:ascii="Times New Roman" w:hAnsi="Times New Roman" w:cs="Times New Roman"/>
          <w:sz w:val="24"/>
          <w:szCs w:val="24"/>
        </w:rPr>
        <w:t>: Qty x Price</w:t>
      </w:r>
    </w:p>
    <w:p w14:paraId="7878DB15" w14:textId="4F79B7D4" w:rsidR="00667925" w:rsidRDefault="00667925" w:rsidP="002B1BB8">
      <w:pPr>
        <w:rPr>
          <w:rFonts w:ascii="Times New Roman" w:hAnsi="Times New Roman" w:cs="Times New Roman"/>
          <w:sz w:val="24"/>
          <w:szCs w:val="24"/>
        </w:rPr>
      </w:pPr>
    </w:p>
    <w:p w14:paraId="0B8E1BF5" w14:textId="65D3349B" w:rsidR="00667925" w:rsidRDefault="00667925" w:rsidP="002B1BB8">
      <w:pPr>
        <w:rPr>
          <w:rFonts w:ascii="Times New Roman" w:hAnsi="Times New Roman" w:cs="Times New Roman"/>
          <w:sz w:val="24"/>
          <w:szCs w:val="24"/>
        </w:rPr>
      </w:pPr>
    </w:p>
    <w:p w14:paraId="72961DC2" w14:textId="04009A8F" w:rsidR="00667925" w:rsidRDefault="00667925" w:rsidP="002B1BB8">
      <w:pPr>
        <w:rPr>
          <w:rFonts w:ascii="Times New Roman" w:hAnsi="Times New Roman" w:cs="Times New Roman"/>
          <w:sz w:val="24"/>
          <w:szCs w:val="24"/>
        </w:rPr>
      </w:pPr>
    </w:p>
    <w:p w14:paraId="263615D3" w14:textId="77777777" w:rsidR="00667925" w:rsidRDefault="00667925" w:rsidP="002B1BB8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72"/>
        <w:gridCol w:w="1172"/>
        <w:gridCol w:w="1171"/>
        <w:gridCol w:w="1171"/>
        <w:gridCol w:w="1171"/>
        <w:gridCol w:w="1171"/>
        <w:gridCol w:w="1171"/>
        <w:gridCol w:w="1238"/>
        <w:gridCol w:w="1171"/>
        <w:gridCol w:w="1171"/>
        <w:gridCol w:w="1171"/>
      </w:tblGrid>
      <w:tr w:rsidR="00F94535" w14:paraId="6B1E4D11" w14:textId="77777777" w:rsidTr="00F94535">
        <w:tc>
          <w:tcPr>
            <w:tcW w:w="453" w:type="pct"/>
            <w:shd w:val="clear" w:color="auto" w:fill="D9E2F3" w:themeFill="accent1" w:themeFillTint="33"/>
          </w:tcPr>
          <w:p w14:paraId="4A3C4C81" w14:textId="77777777" w:rsidR="00F94535" w:rsidRPr="005C6F43" w:rsidRDefault="00F94535" w:rsidP="00B341CC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C6F4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O #</w:t>
            </w:r>
          </w:p>
        </w:tc>
        <w:tc>
          <w:tcPr>
            <w:tcW w:w="453" w:type="pct"/>
            <w:shd w:val="clear" w:color="auto" w:fill="D9E2F3" w:themeFill="accent1" w:themeFillTint="33"/>
          </w:tcPr>
          <w:p w14:paraId="064FCF80" w14:textId="77777777" w:rsidR="00F94535" w:rsidRPr="005C6F43" w:rsidRDefault="00F94535" w:rsidP="00B341CC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C6F4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O Date</w:t>
            </w:r>
          </w:p>
        </w:tc>
        <w:tc>
          <w:tcPr>
            <w:tcW w:w="452" w:type="pct"/>
            <w:shd w:val="clear" w:color="auto" w:fill="D9E2F3" w:themeFill="accent1" w:themeFillTint="33"/>
          </w:tcPr>
          <w:p w14:paraId="3ED824C9" w14:textId="77777777" w:rsidR="00F94535" w:rsidRPr="005C6F43" w:rsidRDefault="00F94535" w:rsidP="00B341CC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C6F4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Vendor </w:t>
            </w:r>
          </w:p>
        </w:tc>
        <w:tc>
          <w:tcPr>
            <w:tcW w:w="452" w:type="pct"/>
            <w:shd w:val="clear" w:color="auto" w:fill="D9E2F3" w:themeFill="accent1" w:themeFillTint="33"/>
          </w:tcPr>
          <w:p w14:paraId="5A5AD837" w14:textId="6ADEE850" w:rsidR="00F94535" w:rsidRPr="005C6F43" w:rsidRDefault="00F94535" w:rsidP="00B341CC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Vendor Contact Number</w:t>
            </w:r>
          </w:p>
        </w:tc>
        <w:tc>
          <w:tcPr>
            <w:tcW w:w="452" w:type="pct"/>
            <w:shd w:val="clear" w:color="auto" w:fill="D9E2F3" w:themeFill="accent1" w:themeFillTint="33"/>
          </w:tcPr>
          <w:p w14:paraId="05081135" w14:textId="07476E30" w:rsidR="00F94535" w:rsidRPr="005C6F43" w:rsidRDefault="00F94535" w:rsidP="00B341CC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C6F4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Ship to Address</w:t>
            </w:r>
          </w:p>
        </w:tc>
        <w:tc>
          <w:tcPr>
            <w:tcW w:w="452" w:type="pct"/>
            <w:shd w:val="clear" w:color="auto" w:fill="D9E2F3" w:themeFill="accent1" w:themeFillTint="33"/>
          </w:tcPr>
          <w:p w14:paraId="2188DE18" w14:textId="77777777" w:rsidR="00F94535" w:rsidRPr="005C6F43" w:rsidRDefault="00F94535" w:rsidP="00B341CC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C6F4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ine</w:t>
            </w:r>
          </w:p>
        </w:tc>
        <w:tc>
          <w:tcPr>
            <w:tcW w:w="452" w:type="pct"/>
            <w:shd w:val="clear" w:color="auto" w:fill="D9E2F3" w:themeFill="accent1" w:themeFillTint="33"/>
          </w:tcPr>
          <w:p w14:paraId="1ABD0F45" w14:textId="77777777" w:rsidR="00F94535" w:rsidRPr="005C6F43" w:rsidRDefault="00F94535" w:rsidP="00B341CC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C6F4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art Number</w:t>
            </w:r>
          </w:p>
        </w:tc>
        <w:tc>
          <w:tcPr>
            <w:tcW w:w="478" w:type="pct"/>
            <w:shd w:val="clear" w:color="auto" w:fill="D9E2F3" w:themeFill="accent1" w:themeFillTint="33"/>
          </w:tcPr>
          <w:p w14:paraId="61FF87A8" w14:textId="77777777" w:rsidR="00F94535" w:rsidRPr="005C6F43" w:rsidRDefault="00F94535" w:rsidP="00B341CC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C6F4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esc</w:t>
            </w:r>
          </w:p>
        </w:tc>
        <w:tc>
          <w:tcPr>
            <w:tcW w:w="452" w:type="pct"/>
            <w:shd w:val="clear" w:color="auto" w:fill="D9E2F3" w:themeFill="accent1" w:themeFillTint="33"/>
          </w:tcPr>
          <w:p w14:paraId="23041DB6" w14:textId="77777777" w:rsidR="00F94535" w:rsidRPr="005C6F43" w:rsidRDefault="00F94535" w:rsidP="00B341CC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C6F4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Qty</w:t>
            </w:r>
          </w:p>
        </w:tc>
        <w:tc>
          <w:tcPr>
            <w:tcW w:w="452" w:type="pct"/>
            <w:shd w:val="clear" w:color="auto" w:fill="D9E2F3" w:themeFill="accent1" w:themeFillTint="33"/>
          </w:tcPr>
          <w:p w14:paraId="6FF4953F" w14:textId="77777777" w:rsidR="00F94535" w:rsidRPr="005C6F43" w:rsidRDefault="00F94535" w:rsidP="00B341CC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C6F4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Price</w:t>
            </w:r>
          </w:p>
        </w:tc>
        <w:tc>
          <w:tcPr>
            <w:tcW w:w="452" w:type="pct"/>
            <w:shd w:val="clear" w:color="auto" w:fill="D9E2F3" w:themeFill="accent1" w:themeFillTint="33"/>
          </w:tcPr>
          <w:p w14:paraId="150E92B1" w14:textId="77777777" w:rsidR="00F94535" w:rsidRPr="005C6F43" w:rsidRDefault="00F94535" w:rsidP="00B341CC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5C6F43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LineTotal</w:t>
            </w:r>
            <w:proofErr w:type="spellEnd"/>
          </w:p>
        </w:tc>
      </w:tr>
      <w:tr w:rsidR="00F94535" w14:paraId="09AEC7C7" w14:textId="77777777" w:rsidTr="00F94535">
        <w:tc>
          <w:tcPr>
            <w:tcW w:w="453" w:type="pct"/>
          </w:tcPr>
          <w:p w14:paraId="047F6AEF" w14:textId="77777777" w:rsidR="00F94535" w:rsidRPr="009E5B04" w:rsidRDefault="00F94535" w:rsidP="00B341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453" w:type="pct"/>
          </w:tcPr>
          <w:p w14:paraId="2735F9B7" w14:textId="77777777" w:rsidR="00F94535" w:rsidRPr="009E5B04" w:rsidRDefault="00F94535" w:rsidP="00B341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4/4/2016</w:t>
            </w:r>
          </w:p>
        </w:tc>
        <w:tc>
          <w:tcPr>
            <w:tcW w:w="452" w:type="pct"/>
          </w:tcPr>
          <w:p w14:paraId="5CB99F5F" w14:textId="77777777" w:rsidR="00F94535" w:rsidRPr="009E5B04" w:rsidRDefault="00F94535" w:rsidP="00B341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Wholesale Restaurant Supply</w:t>
            </w:r>
          </w:p>
        </w:tc>
        <w:tc>
          <w:tcPr>
            <w:tcW w:w="452" w:type="pct"/>
          </w:tcPr>
          <w:p w14:paraId="3F784C89" w14:textId="22FECD5A" w:rsidR="00F94535" w:rsidRPr="009E5B04" w:rsidRDefault="00F94535" w:rsidP="00B341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16-501-4044</w:t>
            </w:r>
          </w:p>
        </w:tc>
        <w:tc>
          <w:tcPr>
            <w:tcW w:w="452" w:type="pct"/>
          </w:tcPr>
          <w:p w14:paraId="5823DAB3" w14:textId="6A259955" w:rsidR="00F94535" w:rsidRPr="009E5B04" w:rsidRDefault="00F94535" w:rsidP="00B341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111 Crystal Lake, Kansas City, MO 64110</w:t>
            </w:r>
          </w:p>
        </w:tc>
        <w:tc>
          <w:tcPr>
            <w:tcW w:w="452" w:type="pct"/>
          </w:tcPr>
          <w:p w14:paraId="7289E109" w14:textId="77777777" w:rsidR="00F94535" w:rsidRPr="009E5B04" w:rsidRDefault="00F94535" w:rsidP="00B341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452" w:type="pct"/>
          </w:tcPr>
          <w:p w14:paraId="2E8B1892" w14:textId="77777777" w:rsidR="00F94535" w:rsidRPr="009E5B04" w:rsidRDefault="00F94535" w:rsidP="00B341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A11</w:t>
            </w:r>
          </w:p>
        </w:tc>
        <w:tc>
          <w:tcPr>
            <w:tcW w:w="478" w:type="pct"/>
          </w:tcPr>
          <w:p w14:paraId="293A6E16" w14:textId="77777777" w:rsidR="00F94535" w:rsidRPr="009E5B04" w:rsidRDefault="00F94535" w:rsidP="00B341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Festive Plate</w:t>
            </w:r>
          </w:p>
        </w:tc>
        <w:tc>
          <w:tcPr>
            <w:tcW w:w="452" w:type="pct"/>
          </w:tcPr>
          <w:p w14:paraId="419DFBB0" w14:textId="77777777" w:rsidR="00F94535" w:rsidRPr="009E5B04" w:rsidRDefault="00F94535" w:rsidP="00B341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452" w:type="pct"/>
          </w:tcPr>
          <w:p w14:paraId="64CD6388" w14:textId="77777777" w:rsidR="00F94535" w:rsidRPr="009E5B04" w:rsidRDefault="00F94535" w:rsidP="00B341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0.35</w:t>
            </w:r>
          </w:p>
        </w:tc>
        <w:tc>
          <w:tcPr>
            <w:tcW w:w="452" w:type="pct"/>
          </w:tcPr>
          <w:p w14:paraId="36703505" w14:textId="77777777" w:rsidR="00F94535" w:rsidRPr="009E5B04" w:rsidRDefault="00F94535" w:rsidP="00B341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17.50</w:t>
            </w:r>
          </w:p>
        </w:tc>
      </w:tr>
      <w:tr w:rsidR="00F94535" w14:paraId="642F631B" w14:textId="77777777" w:rsidTr="00F94535">
        <w:tc>
          <w:tcPr>
            <w:tcW w:w="453" w:type="pct"/>
          </w:tcPr>
          <w:p w14:paraId="1132D14C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453" w:type="pct"/>
          </w:tcPr>
          <w:p w14:paraId="65940655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4/4/2016</w:t>
            </w:r>
          </w:p>
        </w:tc>
        <w:tc>
          <w:tcPr>
            <w:tcW w:w="452" w:type="pct"/>
          </w:tcPr>
          <w:p w14:paraId="7AC3CDC8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Wholesale Restaurant Supply</w:t>
            </w:r>
          </w:p>
        </w:tc>
        <w:tc>
          <w:tcPr>
            <w:tcW w:w="452" w:type="pct"/>
          </w:tcPr>
          <w:p w14:paraId="4636E474" w14:textId="7FC8D1CF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16-501-4044</w:t>
            </w:r>
          </w:p>
        </w:tc>
        <w:tc>
          <w:tcPr>
            <w:tcW w:w="452" w:type="pct"/>
          </w:tcPr>
          <w:p w14:paraId="44BA68DE" w14:textId="051D0AE0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111 Crystal Lake, Kansas City, MO 64110</w:t>
            </w:r>
          </w:p>
        </w:tc>
        <w:tc>
          <w:tcPr>
            <w:tcW w:w="452" w:type="pct"/>
          </w:tcPr>
          <w:p w14:paraId="3E55E630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452" w:type="pct"/>
          </w:tcPr>
          <w:p w14:paraId="006C9B9A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A12</w:t>
            </w:r>
          </w:p>
        </w:tc>
        <w:tc>
          <w:tcPr>
            <w:tcW w:w="478" w:type="pct"/>
          </w:tcPr>
          <w:p w14:paraId="619A2674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Dessert Plate</w:t>
            </w:r>
          </w:p>
        </w:tc>
        <w:tc>
          <w:tcPr>
            <w:tcW w:w="452" w:type="pct"/>
          </w:tcPr>
          <w:p w14:paraId="71C2233B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452" w:type="pct"/>
          </w:tcPr>
          <w:p w14:paraId="3FCE73BD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0.15</w:t>
            </w:r>
          </w:p>
        </w:tc>
        <w:tc>
          <w:tcPr>
            <w:tcW w:w="452" w:type="pct"/>
          </w:tcPr>
          <w:p w14:paraId="6E3AE350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7.50</w:t>
            </w:r>
          </w:p>
        </w:tc>
      </w:tr>
      <w:tr w:rsidR="00F94535" w14:paraId="05DD2E9D" w14:textId="77777777" w:rsidTr="00F94535">
        <w:tc>
          <w:tcPr>
            <w:tcW w:w="453" w:type="pct"/>
          </w:tcPr>
          <w:p w14:paraId="08F9E425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453" w:type="pct"/>
          </w:tcPr>
          <w:p w14:paraId="75B2110A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4/4/2016</w:t>
            </w:r>
          </w:p>
        </w:tc>
        <w:tc>
          <w:tcPr>
            <w:tcW w:w="452" w:type="pct"/>
          </w:tcPr>
          <w:p w14:paraId="4B44B647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Wholesale Restaurant Supply</w:t>
            </w:r>
          </w:p>
        </w:tc>
        <w:tc>
          <w:tcPr>
            <w:tcW w:w="452" w:type="pct"/>
          </w:tcPr>
          <w:p w14:paraId="3537838A" w14:textId="7BFC617A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16-501-4044</w:t>
            </w:r>
          </w:p>
        </w:tc>
        <w:tc>
          <w:tcPr>
            <w:tcW w:w="452" w:type="pct"/>
          </w:tcPr>
          <w:p w14:paraId="26118F32" w14:textId="42E70F01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111 Crystal Lake, Kansas City, MO 64110</w:t>
            </w:r>
          </w:p>
        </w:tc>
        <w:tc>
          <w:tcPr>
            <w:tcW w:w="452" w:type="pct"/>
          </w:tcPr>
          <w:p w14:paraId="0AAF3CFF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452" w:type="pct"/>
          </w:tcPr>
          <w:p w14:paraId="7FC3AF37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B10</w:t>
            </w:r>
          </w:p>
        </w:tc>
        <w:tc>
          <w:tcPr>
            <w:tcW w:w="478" w:type="pct"/>
          </w:tcPr>
          <w:p w14:paraId="1125D41C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Fork</w:t>
            </w:r>
          </w:p>
        </w:tc>
        <w:tc>
          <w:tcPr>
            <w:tcW w:w="452" w:type="pct"/>
          </w:tcPr>
          <w:p w14:paraId="7346E4D9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452" w:type="pct"/>
          </w:tcPr>
          <w:p w14:paraId="01C65F42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0.02</w:t>
            </w:r>
          </w:p>
        </w:tc>
        <w:tc>
          <w:tcPr>
            <w:tcW w:w="452" w:type="pct"/>
          </w:tcPr>
          <w:p w14:paraId="3241155C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1.00</w:t>
            </w:r>
          </w:p>
        </w:tc>
      </w:tr>
      <w:tr w:rsidR="00F94535" w14:paraId="454B2A3B" w14:textId="77777777" w:rsidTr="00F94535">
        <w:tc>
          <w:tcPr>
            <w:tcW w:w="453" w:type="pct"/>
          </w:tcPr>
          <w:p w14:paraId="1151EC65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453" w:type="pct"/>
          </w:tcPr>
          <w:p w14:paraId="0EE68A61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4/4/2016</w:t>
            </w:r>
          </w:p>
        </w:tc>
        <w:tc>
          <w:tcPr>
            <w:tcW w:w="452" w:type="pct"/>
          </w:tcPr>
          <w:p w14:paraId="3D575ABE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Wholesale Restaurant Supply</w:t>
            </w:r>
          </w:p>
        </w:tc>
        <w:tc>
          <w:tcPr>
            <w:tcW w:w="452" w:type="pct"/>
          </w:tcPr>
          <w:p w14:paraId="6E2D90DD" w14:textId="08B082D5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16-501-4044</w:t>
            </w:r>
          </w:p>
        </w:tc>
        <w:tc>
          <w:tcPr>
            <w:tcW w:w="452" w:type="pct"/>
          </w:tcPr>
          <w:p w14:paraId="5B410B01" w14:textId="2DBE075F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111 Crystal Lake, Kansas City, MO 64110</w:t>
            </w:r>
          </w:p>
        </w:tc>
        <w:tc>
          <w:tcPr>
            <w:tcW w:w="452" w:type="pct"/>
          </w:tcPr>
          <w:p w14:paraId="6950195A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452" w:type="pct"/>
          </w:tcPr>
          <w:p w14:paraId="40E9726E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B11</w:t>
            </w:r>
          </w:p>
        </w:tc>
        <w:tc>
          <w:tcPr>
            <w:tcW w:w="478" w:type="pct"/>
          </w:tcPr>
          <w:p w14:paraId="56D7AC8B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Spoon</w:t>
            </w:r>
          </w:p>
        </w:tc>
        <w:tc>
          <w:tcPr>
            <w:tcW w:w="452" w:type="pct"/>
          </w:tcPr>
          <w:p w14:paraId="2B032E62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452" w:type="pct"/>
          </w:tcPr>
          <w:p w14:paraId="34172FEE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0.02</w:t>
            </w:r>
          </w:p>
        </w:tc>
        <w:tc>
          <w:tcPr>
            <w:tcW w:w="452" w:type="pct"/>
          </w:tcPr>
          <w:p w14:paraId="78969E7D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1.00</w:t>
            </w:r>
          </w:p>
        </w:tc>
      </w:tr>
      <w:tr w:rsidR="00F94535" w14:paraId="0BDA9B6B" w14:textId="77777777" w:rsidTr="00F94535">
        <w:tc>
          <w:tcPr>
            <w:tcW w:w="453" w:type="pct"/>
          </w:tcPr>
          <w:p w14:paraId="6F9FE6FB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453" w:type="pct"/>
          </w:tcPr>
          <w:p w14:paraId="646D2B4F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4/4/2016</w:t>
            </w:r>
          </w:p>
        </w:tc>
        <w:tc>
          <w:tcPr>
            <w:tcW w:w="452" w:type="pct"/>
          </w:tcPr>
          <w:p w14:paraId="4B2366EA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Wholesale Restaurant Supply</w:t>
            </w:r>
          </w:p>
        </w:tc>
        <w:tc>
          <w:tcPr>
            <w:tcW w:w="452" w:type="pct"/>
          </w:tcPr>
          <w:p w14:paraId="676AAEBD" w14:textId="7BA886D8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16-501-4044</w:t>
            </w:r>
          </w:p>
        </w:tc>
        <w:tc>
          <w:tcPr>
            <w:tcW w:w="452" w:type="pct"/>
          </w:tcPr>
          <w:p w14:paraId="28300A75" w14:textId="651B67D1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111 Crystal Lake, Kansas City, MO 64110</w:t>
            </w:r>
          </w:p>
        </w:tc>
        <w:tc>
          <w:tcPr>
            <w:tcW w:w="452" w:type="pct"/>
          </w:tcPr>
          <w:p w14:paraId="560DF01C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452" w:type="pct"/>
          </w:tcPr>
          <w:p w14:paraId="6FC1588E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B12</w:t>
            </w:r>
          </w:p>
        </w:tc>
        <w:tc>
          <w:tcPr>
            <w:tcW w:w="478" w:type="pct"/>
          </w:tcPr>
          <w:p w14:paraId="676F3F7D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Knife</w:t>
            </w:r>
          </w:p>
        </w:tc>
        <w:tc>
          <w:tcPr>
            <w:tcW w:w="452" w:type="pct"/>
          </w:tcPr>
          <w:p w14:paraId="31E37AA6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452" w:type="pct"/>
          </w:tcPr>
          <w:p w14:paraId="7EE4FCC8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0.02</w:t>
            </w:r>
          </w:p>
        </w:tc>
        <w:tc>
          <w:tcPr>
            <w:tcW w:w="452" w:type="pct"/>
          </w:tcPr>
          <w:p w14:paraId="31C273A0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1.00</w:t>
            </w:r>
          </w:p>
        </w:tc>
      </w:tr>
      <w:tr w:rsidR="00F94535" w14:paraId="1CD38608" w14:textId="77777777" w:rsidTr="00F94535">
        <w:tc>
          <w:tcPr>
            <w:tcW w:w="453" w:type="pct"/>
          </w:tcPr>
          <w:p w14:paraId="5C8906A0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453" w:type="pct"/>
          </w:tcPr>
          <w:p w14:paraId="0FD00F28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4/4/2016</w:t>
            </w:r>
          </w:p>
        </w:tc>
        <w:tc>
          <w:tcPr>
            <w:tcW w:w="452" w:type="pct"/>
          </w:tcPr>
          <w:p w14:paraId="3BE21BA4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Wholesale Restaurant Supply</w:t>
            </w:r>
          </w:p>
        </w:tc>
        <w:tc>
          <w:tcPr>
            <w:tcW w:w="452" w:type="pct"/>
          </w:tcPr>
          <w:p w14:paraId="6213FDC6" w14:textId="1B60EBD2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16-501-4044</w:t>
            </w:r>
          </w:p>
        </w:tc>
        <w:tc>
          <w:tcPr>
            <w:tcW w:w="452" w:type="pct"/>
          </w:tcPr>
          <w:p w14:paraId="6C4B3F90" w14:textId="02BE857F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111 Crystal Lake, Kansas City, MO 64110</w:t>
            </w:r>
          </w:p>
        </w:tc>
        <w:tc>
          <w:tcPr>
            <w:tcW w:w="452" w:type="pct"/>
          </w:tcPr>
          <w:p w14:paraId="1DD2611D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452" w:type="pct"/>
          </w:tcPr>
          <w:p w14:paraId="2AE45B4C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C100</w:t>
            </w:r>
          </w:p>
        </w:tc>
        <w:tc>
          <w:tcPr>
            <w:tcW w:w="478" w:type="pct"/>
          </w:tcPr>
          <w:p w14:paraId="158F2A36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Paper Towel</w:t>
            </w:r>
          </w:p>
        </w:tc>
        <w:tc>
          <w:tcPr>
            <w:tcW w:w="452" w:type="pct"/>
          </w:tcPr>
          <w:p w14:paraId="3053048D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100</w:t>
            </w:r>
          </w:p>
        </w:tc>
        <w:tc>
          <w:tcPr>
            <w:tcW w:w="452" w:type="pct"/>
          </w:tcPr>
          <w:p w14:paraId="7BE27221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0.05</w:t>
            </w:r>
          </w:p>
        </w:tc>
        <w:tc>
          <w:tcPr>
            <w:tcW w:w="452" w:type="pct"/>
          </w:tcPr>
          <w:p w14:paraId="3941652F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5.00</w:t>
            </w:r>
          </w:p>
        </w:tc>
      </w:tr>
      <w:tr w:rsidR="00F94535" w14:paraId="0F855E55" w14:textId="77777777" w:rsidTr="00F94535">
        <w:tc>
          <w:tcPr>
            <w:tcW w:w="453" w:type="pct"/>
          </w:tcPr>
          <w:p w14:paraId="79C99F18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453" w:type="pct"/>
          </w:tcPr>
          <w:p w14:paraId="46E952C8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4/4/2016</w:t>
            </w:r>
          </w:p>
        </w:tc>
        <w:tc>
          <w:tcPr>
            <w:tcW w:w="452" w:type="pct"/>
          </w:tcPr>
          <w:p w14:paraId="00198E43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Wholesale Restaurant Supply</w:t>
            </w:r>
          </w:p>
        </w:tc>
        <w:tc>
          <w:tcPr>
            <w:tcW w:w="452" w:type="pct"/>
          </w:tcPr>
          <w:p w14:paraId="548F8DCB" w14:textId="31C2BA2A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16-501-4044</w:t>
            </w:r>
          </w:p>
        </w:tc>
        <w:tc>
          <w:tcPr>
            <w:tcW w:w="452" w:type="pct"/>
          </w:tcPr>
          <w:p w14:paraId="6F735E61" w14:textId="33FB8E51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111 Crystal Lake, Kansas City, MO 64110</w:t>
            </w:r>
          </w:p>
        </w:tc>
        <w:tc>
          <w:tcPr>
            <w:tcW w:w="452" w:type="pct"/>
          </w:tcPr>
          <w:p w14:paraId="37F8985D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452" w:type="pct"/>
          </w:tcPr>
          <w:p w14:paraId="56FA0944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D100</w:t>
            </w:r>
          </w:p>
        </w:tc>
        <w:tc>
          <w:tcPr>
            <w:tcW w:w="478" w:type="pct"/>
          </w:tcPr>
          <w:p w14:paraId="51425B9B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Plastic Cup</w:t>
            </w:r>
          </w:p>
        </w:tc>
        <w:tc>
          <w:tcPr>
            <w:tcW w:w="452" w:type="pct"/>
          </w:tcPr>
          <w:p w14:paraId="79C12458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452" w:type="pct"/>
          </w:tcPr>
          <w:p w14:paraId="019C3869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0.45</w:t>
            </w:r>
          </w:p>
        </w:tc>
        <w:tc>
          <w:tcPr>
            <w:tcW w:w="452" w:type="pct"/>
          </w:tcPr>
          <w:p w14:paraId="612CD21C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22.50</w:t>
            </w:r>
          </w:p>
        </w:tc>
      </w:tr>
      <w:tr w:rsidR="00F94535" w14:paraId="7F9A7EF0" w14:textId="77777777" w:rsidTr="00F94535">
        <w:tc>
          <w:tcPr>
            <w:tcW w:w="453" w:type="pct"/>
          </w:tcPr>
          <w:p w14:paraId="0A809FE0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453" w:type="pct"/>
          </w:tcPr>
          <w:p w14:paraId="0382024F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4/4/2016</w:t>
            </w:r>
          </w:p>
        </w:tc>
        <w:tc>
          <w:tcPr>
            <w:tcW w:w="452" w:type="pct"/>
          </w:tcPr>
          <w:p w14:paraId="2D9F5170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Wholesale Restaurant Supply</w:t>
            </w:r>
          </w:p>
        </w:tc>
        <w:tc>
          <w:tcPr>
            <w:tcW w:w="452" w:type="pct"/>
          </w:tcPr>
          <w:p w14:paraId="49954B2E" w14:textId="77777777" w:rsidR="00F94535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816-501-4044</w:t>
            </w:r>
          </w:p>
          <w:p w14:paraId="54A58A0C" w14:textId="77777777" w:rsidR="00F94535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BF02F3E" w14:textId="64A64E44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52" w:type="pct"/>
          </w:tcPr>
          <w:p w14:paraId="54040D21" w14:textId="223F92D1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111 Crystal Lake, Kansas City, MO 64110</w:t>
            </w:r>
          </w:p>
        </w:tc>
        <w:tc>
          <w:tcPr>
            <w:tcW w:w="452" w:type="pct"/>
          </w:tcPr>
          <w:p w14:paraId="3A7883DB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452" w:type="pct"/>
          </w:tcPr>
          <w:p w14:paraId="3C672C5F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D101</w:t>
            </w:r>
          </w:p>
        </w:tc>
        <w:tc>
          <w:tcPr>
            <w:tcW w:w="478" w:type="pct"/>
          </w:tcPr>
          <w:p w14:paraId="5D1DFABF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Champagne Glass</w:t>
            </w:r>
          </w:p>
        </w:tc>
        <w:tc>
          <w:tcPr>
            <w:tcW w:w="452" w:type="pct"/>
          </w:tcPr>
          <w:p w14:paraId="6229611A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452" w:type="pct"/>
          </w:tcPr>
          <w:p w14:paraId="687F1BFA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8.75</w:t>
            </w:r>
          </w:p>
        </w:tc>
        <w:tc>
          <w:tcPr>
            <w:tcW w:w="452" w:type="pct"/>
          </w:tcPr>
          <w:p w14:paraId="6F61377C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437.50</w:t>
            </w:r>
          </w:p>
        </w:tc>
      </w:tr>
      <w:tr w:rsidR="00F94535" w14:paraId="77C4FF55" w14:textId="77777777" w:rsidTr="00F94535">
        <w:tc>
          <w:tcPr>
            <w:tcW w:w="453" w:type="pct"/>
          </w:tcPr>
          <w:p w14:paraId="6504B6CB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453" w:type="pct"/>
          </w:tcPr>
          <w:p w14:paraId="00E58276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/5/2016</w:t>
            </w:r>
          </w:p>
        </w:tc>
        <w:tc>
          <w:tcPr>
            <w:tcW w:w="452" w:type="pct"/>
          </w:tcPr>
          <w:p w14:paraId="7FCA8DE1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ysco Kansas City Inc</w:t>
            </w:r>
          </w:p>
        </w:tc>
        <w:tc>
          <w:tcPr>
            <w:tcW w:w="452" w:type="pct"/>
          </w:tcPr>
          <w:p w14:paraId="746E7B59" w14:textId="60280F04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913-829-5555</w:t>
            </w:r>
          </w:p>
        </w:tc>
        <w:tc>
          <w:tcPr>
            <w:tcW w:w="452" w:type="pct"/>
          </w:tcPr>
          <w:p w14:paraId="18B1E69B" w14:textId="48515D20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111 Crystal Lake, Kansas City, MO 64110</w:t>
            </w:r>
          </w:p>
        </w:tc>
        <w:tc>
          <w:tcPr>
            <w:tcW w:w="452" w:type="pct"/>
          </w:tcPr>
          <w:p w14:paraId="7BE87CAE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452" w:type="pct"/>
          </w:tcPr>
          <w:p w14:paraId="21041E24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01</w:t>
            </w:r>
          </w:p>
        </w:tc>
        <w:tc>
          <w:tcPr>
            <w:tcW w:w="478" w:type="pct"/>
          </w:tcPr>
          <w:p w14:paraId="36051987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Dinner Rolls</w:t>
            </w:r>
          </w:p>
        </w:tc>
        <w:tc>
          <w:tcPr>
            <w:tcW w:w="452" w:type="pct"/>
          </w:tcPr>
          <w:p w14:paraId="7CB130B2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0</w:t>
            </w:r>
          </w:p>
        </w:tc>
        <w:tc>
          <w:tcPr>
            <w:tcW w:w="452" w:type="pct"/>
          </w:tcPr>
          <w:p w14:paraId="34A62901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0.30</w:t>
            </w:r>
          </w:p>
        </w:tc>
        <w:tc>
          <w:tcPr>
            <w:tcW w:w="452" w:type="pct"/>
          </w:tcPr>
          <w:p w14:paraId="657FED71" w14:textId="77777777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0.00</w:t>
            </w:r>
          </w:p>
        </w:tc>
      </w:tr>
      <w:tr w:rsidR="00F94535" w14:paraId="3FAD5F68" w14:textId="77777777" w:rsidTr="00F94535">
        <w:tc>
          <w:tcPr>
            <w:tcW w:w="453" w:type="pct"/>
          </w:tcPr>
          <w:p w14:paraId="5B8466AC" w14:textId="77777777" w:rsidR="00F94535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453" w:type="pct"/>
          </w:tcPr>
          <w:p w14:paraId="0163CC00" w14:textId="77777777" w:rsidR="00F94535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/5/2016</w:t>
            </w:r>
          </w:p>
        </w:tc>
        <w:tc>
          <w:tcPr>
            <w:tcW w:w="452" w:type="pct"/>
          </w:tcPr>
          <w:p w14:paraId="6C95C49C" w14:textId="77777777" w:rsidR="00F94535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ysco Kansas City Inc</w:t>
            </w:r>
          </w:p>
        </w:tc>
        <w:tc>
          <w:tcPr>
            <w:tcW w:w="452" w:type="pct"/>
          </w:tcPr>
          <w:p w14:paraId="1D2F48A7" w14:textId="7BD50370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913-829-5555</w:t>
            </w:r>
          </w:p>
        </w:tc>
        <w:tc>
          <w:tcPr>
            <w:tcW w:w="452" w:type="pct"/>
          </w:tcPr>
          <w:p w14:paraId="48A47FBF" w14:textId="4D7F06A8" w:rsidR="00F94535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 xml:space="preserve">111 Crystal Lake, Kansas </w:t>
            </w:r>
            <w:r w:rsidRPr="009E5B04"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City, MO 64110</w:t>
            </w:r>
          </w:p>
        </w:tc>
        <w:tc>
          <w:tcPr>
            <w:tcW w:w="452" w:type="pct"/>
          </w:tcPr>
          <w:p w14:paraId="69C59721" w14:textId="77777777" w:rsidR="00F94535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lastRenderedPageBreak/>
              <w:t>2</w:t>
            </w:r>
          </w:p>
        </w:tc>
        <w:tc>
          <w:tcPr>
            <w:tcW w:w="452" w:type="pct"/>
          </w:tcPr>
          <w:p w14:paraId="5C43B789" w14:textId="77777777" w:rsidR="00F94535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02</w:t>
            </w:r>
          </w:p>
        </w:tc>
        <w:tc>
          <w:tcPr>
            <w:tcW w:w="478" w:type="pct"/>
          </w:tcPr>
          <w:p w14:paraId="2CE4E7D9" w14:textId="77777777" w:rsidR="00F94535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Whole Wheat Bread (Sliced)</w:t>
            </w:r>
          </w:p>
        </w:tc>
        <w:tc>
          <w:tcPr>
            <w:tcW w:w="452" w:type="pct"/>
          </w:tcPr>
          <w:p w14:paraId="649F4AF1" w14:textId="77777777" w:rsidR="00F94535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452" w:type="pct"/>
          </w:tcPr>
          <w:p w14:paraId="4E0AFAF5" w14:textId="77777777" w:rsidR="00F94535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.00</w:t>
            </w:r>
          </w:p>
        </w:tc>
        <w:tc>
          <w:tcPr>
            <w:tcW w:w="452" w:type="pct"/>
          </w:tcPr>
          <w:p w14:paraId="164A6911" w14:textId="77777777" w:rsidR="00F94535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0.00</w:t>
            </w:r>
          </w:p>
        </w:tc>
      </w:tr>
      <w:tr w:rsidR="00F94535" w14:paraId="6F134EA9" w14:textId="77777777" w:rsidTr="00F94535">
        <w:tc>
          <w:tcPr>
            <w:tcW w:w="453" w:type="pct"/>
          </w:tcPr>
          <w:p w14:paraId="7931F564" w14:textId="77777777" w:rsidR="00F94535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453" w:type="pct"/>
          </w:tcPr>
          <w:p w14:paraId="0C9FEAA7" w14:textId="77777777" w:rsidR="00F94535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/6/2016</w:t>
            </w:r>
          </w:p>
        </w:tc>
        <w:tc>
          <w:tcPr>
            <w:tcW w:w="452" w:type="pct"/>
          </w:tcPr>
          <w:p w14:paraId="6DF9BCBE" w14:textId="77777777" w:rsidR="00F94535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ysco Kansas City Inc</w:t>
            </w:r>
          </w:p>
        </w:tc>
        <w:tc>
          <w:tcPr>
            <w:tcW w:w="452" w:type="pct"/>
          </w:tcPr>
          <w:p w14:paraId="1FEBE61A" w14:textId="35F1CA9C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913-829-5555</w:t>
            </w:r>
          </w:p>
        </w:tc>
        <w:tc>
          <w:tcPr>
            <w:tcW w:w="452" w:type="pct"/>
          </w:tcPr>
          <w:p w14:paraId="20CAA815" w14:textId="3A02FE8B" w:rsidR="00F94535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111 Crystal Lake, Kansas City, MO 64110</w:t>
            </w:r>
          </w:p>
        </w:tc>
        <w:tc>
          <w:tcPr>
            <w:tcW w:w="452" w:type="pct"/>
          </w:tcPr>
          <w:p w14:paraId="199EE634" w14:textId="7E12E082" w:rsidR="00F94535" w:rsidRDefault="008950EF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452" w:type="pct"/>
          </w:tcPr>
          <w:p w14:paraId="7FF211AF" w14:textId="77777777" w:rsidR="00F94535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E03</w:t>
            </w:r>
          </w:p>
        </w:tc>
        <w:tc>
          <w:tcPr>
            <w:tcW w:w="478" w:type="pct"/>
          </w:tcPr>
          <w:p w14:paraId="049D5AA4" w14:textId="77777777" w:rsidR="00F94535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Whole Wheat Bread</w:t>
            </w:r>
          </w:p>
        </w:tc>
        <w:tc>
          <w:tcPr>
            <w:tcW w:w="452" w:type="pct"/>
          </w:tcPr>
          <w:p w14:paraId="23AB06FE" w14:textId="77777777" w:rsidR="00F94535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452" w:type="pct"/>
          </w:tcPr>
          <w:p w14:paraId="733807B3" w14:textId="77777777" w:rsidR="00F94535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.00</w:t>
            </w:r>
          </w:p>
        </w:tc>
        <w:tc>
          <w:tcPr>
            <w:tcW w:w="452" w:type="pct"/>
          </w:tcPr>
          <w:p w14:paraId="478C5E87" w14:textId="77777777" w:rsidR="00F94535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0.00</w:t>
            </w:r>
          </w:p>
        </w:tc>
      </w:tr>
      <w:tr w:rsidR="00F94535" w14:paraId="52071CCF" w14:textId="77777777" w:rsidTr="00F94535">
        <w:tc>
          <w:tcPr>
            <w:tcW w:w="453" w:type="pct"/>
          </w:tcPr>
          <w:p w14:paraId="52BD9FA1" w14:textId="77777777" w:rsidR="00F94535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453" w:type="pct"/>
          </w:tcPr>
          <w:p w14:paraId="4FA1D59A" w14:textId="77777777" w:rsidR="00F94535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4/6/2016</w:t>
            </w:r>
          </w:p>
        </w:tc>
        <w:tc>
          <w:tcPr>
            <w:tcW w:w="452" w:type="pct"/>
          </w:tcPr>
          <w:p w14:paraId="0E8C674A" w14:textId="77777777" w:rsidR="00F94535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ysco Kansas City Inc</w:t>
            </w:r>
          </w:p>
        </w:tc>
        <w:tc>
          <w:tcPr>
            <w:tcW w:w="452" w:type="pct"/>
          </w:tcPr>
          <w:p w14:paraId="3B624B2C" w14:textId="17F6A44E" w:rsidR="00F94535" w:rsidRPr="009E5B04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913-829-5555</w:t>
            </w:r>
          </w:p>
        </w:tc>
        <w:tc>
          <w:tcPr>
            <w:tcW w:w="452" w:type="pct"/>
          </w:tcPr>
          <w:p w14:paraId="3B633C67" w14:textId="37E7317D" w:rsidR="00F94535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9E5B04">
              <w:rPr>
                <w:rFonts w:ascii="Times New Roman" w:hAnsi="Times New Roman" w:cs="Times New Roman"/>
                <w:sz w:val="16"/>
                <w:szCs w:val="16"/>
              </w:rPr>
              <w:t>111 Crystal Lake, Kansas City, MO 64110</w:t>
            </w:r>
          </w:p>
        </w:tc>
        <w:tc>
          <w:tcPr>
            <w:tcW w:w="452" w:type="pct"/>
          </w:tcPr>
          <w:p w14:paraId="69110FEF" w14:textId="548EBA6F" w:rsidR="00F94535" w:rsidRDefault="008950EF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452" w:type="pct"/>
          </w:tcPr>
          <w:p w14:paraId="4E9D3FD4" w14:textId="77777777" w:rsidR="00F94535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M100</w:t>
            </w:r>
          </w:p>
        </w:tc>
        <w:tc>
          <w:tcPr>
            <w:tcW w:w="478" w:type="pct"/>
          </w:tcPr>
          <w:p w14:paraId="01A69976" w14:textId="77777777" w:rsidR="00F94535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alami (Sliced)</w:t>
            </w:r>
          </w:p>
        </w:tc>
        <w:tc>
          <w:tcPr>
            <w:tcW w:w="452" w:type="pct"/>
          </w:tcPr>
          <w:p w14:paraId="6F59F77D" w14:textId="77777777" w:rsidR="00F94535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452" w:type="pct"/>
          </w:tcPr>
          <w:p w14:paraId="69787C62" w14:textId="77777777" w:rsidR="00F94535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10.00</w:t>
            </w:r>
          </w:p>
        </w:tc>
        <w:tc>
          <w:tcPr>
            <w:tcW w:w="452" w:type="pct"/>
          </w:tcPr>
          <w:p w14:paraId="4E48984A" w14:textId="77777777" w:rsidR="00F94535" w:rsidRDefault="00F94535" w:rsidP="00F94535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50.00</w:t>
            </w:r>
          </w:p>
        </w:tc>
      </w:tr>
    </w:tbl>
    <w:p w14:paraId="47275031" w14:textId="77777777" w:rsidR="002B1BB8" w:rsidRDefault="002B1BB8" w:rsidP="002B1BB8">
      <w:pPr>
        <w:rPr>
          <w:rFonts w:ascii="Times New Roman" w:hAnsi="Times New Roman" w:cs="Times New Roman"/>
          <w:sz w:val="24"/>
          <w:szCs w:val="24"/>
        </w:rPr>
      </w:pPr>
    </w:p>
    <w:p w14:paraId="657D9985" w14:textId="1E777775" w:rsidR="002B1BB8" w:rsidRDefault="002B1BB8">
      <w:pPr>
        <w:rPr>
          <w:rFonts w:ascii="Times New Roman" w:hAnsi="Times New Roman" w:cs="Times New Roman"/>
          <w:sz w:val="24"/>
          <w:szCs w:val="24"/>
        </w:rPr>
      </w:pPr>
    </w:p>
    <w:p w14:paraId="682E8BCF" w14:textId="77777777" w:rsidR="002B1BB8" w:rsidRDefault="002B1BB8">
      <w:pPr>
        <w:rPr>
          <w:rFonts w:ascii="Times New Roman" w:hAnsi="Times New Roman" w:cs="Times New Roman"/>
          <w:sz w:val="24"/>
          <w:szCs w:val="24"/>
        </w:rPr>
      </w:pPr>
    </w:p>
    <w:p w14:paraId="133CA238" w14:textId="09C410A7" w:rsidR="00196D73" w:rsidRDefault="002B1BB8" w:rsidP="00476B9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t the data table above in first normal form (1NF).</w:t>
      </w:r>
      <w:r w:rsidR="000E2E5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Here are the rules of 1NF: </w:t>
      </w:r>
    </w:p>
    <w:p w14:paraId="71E87EA2" w14:textId="4782A531" w:rsidR="000E2E5D" w:rsidRDefault="000E2E5D" w:rsidP="000E2E5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not put multiple items of the same type in one column (i.e. the atomicity rule)</w:t>
      </w:r>
    </w:p>
    <w:p w14:paraId="45FDB6A4" w14:textId="76F9FD81" w:rsidR="00476B94" w:rsidRPr="000E2E5D" w:rsidRDefault="000E2E5D" w:rsidP="000E2E5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not repeat similar data in multiple columns</w:t>
      </w:r>
    </w:p>
    <w:p w14:paraId="5EB94593" w14:textId="41BF99A7" w:rsidR="002B1BB8" w:rsidRDefault="001F697D" w:rsidP="002B1BB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fy each set of related data with a primary key</w:t>
      </w:r>
    </w:p>
    <w:p w14:paraId="6E768457" w14:textId="36CECEB0" w:rsidR="000E2E5D" w:rsidRDefault="000E2E5D" w:rsidP="000E2E5D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nt: The 1NF output should be one table.</w:t>
      </w:r>
    </w:p>
    <w:p w14:paraId="36DC1552" w14:textId="342ACD65" w:rsidR="00566AC6" w:rsidRDefault="00566AC6" w:rsidP="000E2E5D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69167707" w14:textId="5A3BB5DE" w:rsidR="00566AC6" w:rsidRDefault="00566AC6" w:rsidP="000E2E5D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FBCF5AB" wp14:editId="378B13F9">
            <wp:extent cx="8229600" cy="323723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01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23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E247D" w14:textId="77777777" w:rsidR="00566AC6" w:rsidRPr="000E2E5D" w:rsidRDefault="00566AC6" w:rsidP="000E2E5D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0D65791E" w14:textId="1540BFE2" w:rsidR="001F697D" w:rsidRDefault="002B1BB8" w:rsidP="001F697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t the data table above in second normal form (2NF). </w:t>
      </w:r>
      <w:r w:rsidR="001F697D">
        <w:rPr>
          <w:rFonts w:ascii="Times New Roman" w:hAnsi="Times New Roman" w:cs="Times New Roman"/>
          <w:sz w:val="24"/>
          <w:szCs w:val="24"/>
        </w:rPr>
        <w:t xml:space="preserve">Here are </w:t>
      </w:r>
      <w:r>
        <w:rPr>
          <w:rFonts w:ascii="Times New Roman" w:hAnsi="Times New Roman" w:cs="Times New Roman"/>
          <w:sz w:val="24"/>
          <w:szCs w:val="24"/>
        </w:rPr>
        <w:t>the rules for 2NF:</w:t>
      </w:r>
    </w:p>
    <w:p w14:paraId="7CB89003" w14:textId="37E720A4" w:rsidR="001F697D" w:rsidRDefault="001F697D" w:rsidP="001F697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quirements of 1NF are met. </w:t>
      </w:r>
    </w:p>
    <w:p w14:paraId="6296CF89" w14:textId="218942BB" w:rsidR="001F697D" w:rsidRDefault="001F697D" w:rsidP="001F697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ompose the data to remove functional dependencies</w:t>
      </w:r>
    </w:p>
    <w:p w14:paraId="29D1B9EE" w14:textId="1DE1317E" w:rsidR="000E2E5D" w:rsidRDefault="000E2E5D" w:rsidP="000E2E5D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nt: The 2NF output should contain more than one table.</w:t>
      </w:r>
    </w:p>
    <w:p w14:paraId="63348277" w14:textId="707E0B4F" w:rsidR="00566AC6" w:rsidRDefault="00566AC6" w:rsidP="000E2E5D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2E84CE1C" w14:textId="20116CEF" w:rsidR="00566AC6" w:rsidRDefault="000557DE" w:rsidP="000E2E5D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78CC1DF" wp14:editId="2EEDF350">
            <wp:extent cx="8229600" cy="30340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02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303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CE57D" w14:textId="77777777" w:rsidR="00566AC6" w:rsidRPr="000E2E5D" w:rsidRDefault="00566AC6" w:rsidP="000E2E5D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59F3F4B4" w14:textId="00839555" w:rsidR="001F697D" w:rsidRPr="002B1BB8" w:rsidRDefault="002B1BB8" w:rsidP="002B1BB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t the data table above in third normal form (3NF). </w:t>
      </w:r>
      <w:r w:rsidR="001F697D" w:rsidRPr="002B1BB8">
        <w:rPr>
          <w:rFonts w:ascii="Times New Roman" w:hAnsi="Times New Roman" w:cs="Times New Roman"/>
          <w:sz w:val="24"/>
          <w:szCs w:val="24"/>
        </w:rPr>
        <w:t xml:space="preserve">Here are the rules </w:t>
      </w:r>
      <w:r>
        <w:rPr>
          <w:rFonts w:ascii="Times New Roman" w:hAnsi="Times New Roman" w:cs="Times New Roman"/>
          <w:sz w:val="24"/>
          <w:szCs w:val="24"/>
        </w:rPr>
        <w:t>for 3NF:</w:t>
      </w:r>
    </w:p>
    <w:p w14:paraId="089AA5A1" w14:textId="796C558C" w:rsidR="001F697D" w:rsidRDefault="001F697D" w:rsidP="001F697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quirements of 2NF are met.</w:t>
      </w:r>
    </w:p>
    <w:p w14:paraId="4C1AD851" w14:textId="76D83189" w:rsidR="001F697D" w:rsidRDefault="001F697D" w:rsidP="001F697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move transitive dependencies. </w:t>
      </w:r>
    </w:p>
    <w:p w14:paraId="11621CF3" w14:textId="292AB2D5" w:rsidR="000E2E5D" w:rsidRDefault="000E2E5D" w:rsidP="000E2E5D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nt: The 3NF output should contain more than one table.</w:t>
      </w:r>
    </w:p>
    <w:p w14:paraId="661B5AE9" w14:textId="44B498FE" w:rsidR="000E2E5D" w:rsidRDefault="000E2E5D" w:rsidP="000E2E5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F5E2FE6" w14:textId="166B337A" w:rsidR="000557DE" w:rsidRDefault="000557DE" w:rsidP="000E2E5D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9A29F45" wp14:editId="36E0DB77">
            <wp:extent cx="8229600" cy="29686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03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296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BB31E" w14:textId="228348F6" w:rsidR="00566AC6" w:rsidRDefault="00566AC6" w:rsidP="000E2E5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192CEA6" w14:textId="77777777" w:rsidR="00566AC6" w:rsidRDefault="00566AC6" w:rsidP="000E2E5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8C05AB9" w14:textId="7DC0C8DC" w:rsidR="002B1BB8" w:rsidRDefault="002B1BB8" w:rsidP="002B1BB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an entity-relationship diagram (ERD) to represent your data tables. </w:t>
      </w:r>
      <w:r w:rsidR="00667925">
        <w:rPr>
          <w:rFonts w:ascii="Times New Roman" w:hAnsi="Times New Roman" w:cs="Times New Roman"/>
          <w:sz w:val="24"/>
          <w:szCs w:val="24"/>
        </w:rPr>
        <w:t xml:space="preserve">You can use Crow’s foot, Universal Modeling Language (UML), or Chen’s notation to represent relationships in the ERD. I do not have a preference. </w:t>
      </w:r>
      <w:r>
        <w:rPr>
          <w:rFonts w:ascii="Times New Roman" w:hAnsi="Times New Roman" w:cs="Times New Roman"/>
          <w:sz w:val="24"/>
          <w:szCs w:val="24"/>
        </w:rPr>
        <w:t>Take a picture or attach the ERD for grading.</w:t>
      </w:r>
      <w:r w:rsidR="00667925">
        <w:rPr>
          <w:rFonts w:ascii="Times New Roman" w:hAnsi="Times New Roman" w:cs="Times New Roman"/>
          <w:sz w:val="24"/>
          <w:szCs w:val="24"/>
        </w:rPr>
        <w:t xml:space="preserve"> </w:t>
      </w:r>
      <w:r w:rsidRPr="00667925">
        <w:rPr>
          <w:rFonts w:ascii="Times New Roman" w:hAnsi="Times New Roman" w:cs="Times New Roman"/>
          <w:sz w:val="24"/>
          <w:szCs w:val="24"/>
        </w:rPr>
        <w:t xml:space="preserve">You can get a free single user account at </w:t>
      </w:r>
      <w:proofErr w:type="spellStart"/>
      <w:r w:rsidRPr="00667925">
        <w:rPr>
          <w:rFonts w:ascii="Times New Roman" w:hAnsi="Times New Roman" w:cs="Times New Roman"/>
          <w:sz w:val="24"/>
          <w:szCs w:val="24"/>
        </w:rPr>
        <w:t>LucidChart</w:t>
      </w:r>
      <w:proofErr w:type="spellEnd"/>
      <w:r w:rsidRPr="00667925">
        <w:rPr>
          <w:rFonts w:ascii="Times New Roman" w:hAnsi="Times New Roman" w:cs="Times New Roman"/>
          <w:sz w:val="24"/>
          <w:szCs w:val="24"/>
        </w:rPr>
        <w:t xml:space="preserve"> to make an ERD: </w:t>
      </w:r>
      <w:hyperlink r:id="rId8" w:history="1">
        <w:r w:rsidRPr="00667925">
          <w:rPr>
            <w:rStyle w:val="Hyperlink"/>
            <w:rFonts w:ascii="Times New Roman" w:hAnsi="Times New Roman" w:cs="Times New Roman"/>
            <w:sz w:val="24"/>
            <w:szCs w:val="24"/>
          </w:rPr>
          <w:t>https://www.lucidchart.com/pages/how-to-draw-ERD</w:t>
        </w:r>
      </w:hyperlink>
      <w:r w:rsidRPr="0066792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667925" w:rsidRPr="00667925">
        <w:rPr>
          <w:rFonts w:ascii="Times New Roman" w:hAnsi="Times New Roman" w:cs="Times New Roman"/>
          <w:sz w:val="24"/>
          <w:szCs w:val="24"/>
        </w:rPr>
        <w:t>LucidChart</w:t>
      </w:r>
      <w:proofErr w:type="spellEnd"/>
      <w:r w:rsidR="00667925" w:rsidRPr="00667925">
        <w:rPr>
          <w:rFonts w:ascii="Times New Roman" w:hAnsi="Times New Roman" w:cs="Times New Roman"/>
          <w:sz w:val="24"/>
          <w:szCs w:val="24"/>
        </w:rPr>
        <w:t xml:space="preserve"> allows users to print an ERD as a PDF file. </w:t>
      </w:r>
    </w:p>
    <w:p w14:paraId="67E68AFE" w14:textId="126F21D8" w:rsidR="000557DE" w:rsidRDefault="000557DE" w:rsidP="000557D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C7220B4" w14:textId="515D6CEF" w:rsidR="000557DE" w:rsidRDefault="000557DE" w:rsidP="000557D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828FAF9" w14:textId="29119D84" w:rsidR="000557DE" w:rsidRDefault="000557DE" w:rsidP="000557DE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3D4888D" wp14:editId="636AF3CC">
            <wp:extent cx="8229600" cy="47053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70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FB184A6" w14:textId="7A9C32AC" w:rsidR="00566AC6" w:rsidRDefault="00566AC6" w:rsidP="00566AC6">
      <w:pPr>
        <w:rPr>
          <w:rFonts w:ascii="Times New Roman" w:hAnsi="Times New Roman" w:cs="Times New Roman"/>
          <w:sz w:val="24"/>
          <w:szCs w:val="24"/>
        </w:rPr>
      </w:pPr>
    </w:p>
    <w:p w14:paraId="5550F149" w14:textId="6FAC6BE8" w:rsidR="00566AC6" w:rsidRPr="00566AC6" w:rsidRDefault="00566AC6" w:rsidP="00566AC6">
      <w:pPr>
        <w:rPr>
          <w:rFonts w:ascii="Times New Roman" w:hAnsi="Times New Roman" w:cs="Times New Roman"/>
          <w:sz w:val="24"/>
          <w:szCs w:val="24"/>
        </w:rPr>
      </w:pPr>
    </w:p>
    <w:sectPr w:rsidR="00566AC6" w:rsidRPr="00566AC6" w:rsidSect="009E5B0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4A3413B"/>
    <w:multiLevelType w:val="hybridMultilevel"/>
    <w:tmpl w:val="15B4F0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N7ewNDc0sDQwN7RU0lEKTi0uzszPAykwqgUArdN0VywAAAA="/>
  </w:docVars>
  <w:rsids>
    <w:rsidRoot w:val="009E5B04"/>
    <w:rsid w:val="000557DE"/>
    <w:rsid w:val="000E2E5D"/>
    <w:rsid w:val="00196D73"/>
    <w:rsid w:val="001C0241"/>
    <w:rsid w:val="001F697D"/>
    <w:rsid w:val="002B1BB8"/>
    <w:rsid w:val="00476B94"/>
    <w:rsid w:val="00566AC6"/>
    <w:rsid w:val="005C6F43"/>
    <w:rsid w:val="00667925"/>
    <w:rsid w:val="008950EF"/>
    <w:rsid w:val="009E0552"/>
    <w:rsid w:val="009E5B04"/>
    <w:rsid w:val="00AF0890"/>
    <w:rsid w:val="00F94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1C8A39"/>
  <w15:chartTrackingRefBased/>
  <w15:docId w15:val="{FAE3DD21-7B90-4ED7-AF6B-DC22AA509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5B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76B94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2B1BB8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6AC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6AC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341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ucidchart.com/pages/how-to-draw-ERD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theme" Target="theme/theme1.xml"/><Relationship Id="rId5" Type="http://schemas.openxmlformats.org/officeDocument/2006/relationships/image" Target="media/image1.JP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7</Pages>
  <Words>561</Words>
  <Characters>319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m, Xuan</dc:creator>
  <cp:keywords/>
  <dc:description/>
  <cp:lastModifiedBy>Brooks Hanson</cp:lastModifiedBy>
  <cp:revision>3</cp:revision>
  <dcterms:created xsi:type="dcterms:W3CDTF">2019-11-25T18:14:00Z</dcterms:created>
  <dcterms:modified xsi:type="dcterms:W3CDTF">2019-11-26T18:51:00Z</dcterms:modified>
</cp:coreProperties>
</file>